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666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27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8282740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S WETTON &amp; MR DAVI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 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2: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2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66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78016, 24899 FIT OF DOOR Excessive door to frame gaps Section Repair or replace as required 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Loung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ed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th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27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4Z</dcterms:created>
  <dcterms:modified xsi:type="dcterms:W3CDTF">2024-04-25T1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